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7" w:type="dxa"/>
        <w:tblLook w:val="04A0" w:firstRow="1" w:lastRow="0" w:firstColumn="1" w:lastColumn="0" w:noHBand="0" w:noVBand="1"/>
      </w:tblPr>
      <w:tblGrid>
        <w:gridCol w:w="1101"/>
        <w:gridCol w:w="1134"/>
        <w:gridCol w:w="850"/>
        <w:gridCol w:w="1134"/>
        <w:gridCol w:w="1276"/>
        <w:gridCol w:w="1701"/>
        <w:gridCol w:w="1701"/>
      </w:tblGrid>
      <w:tr w:rsidR="00CB071A" w14:paraId="1990C281" w14:textId="77777777">
        <w:trPr>
          <w:trHeight w:val="870"/>
        </w:trPr>
        <w:tc>
          <w:tcPr>
            <w:tcW w:w="889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EB040A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b/>
                <w:color w:val="000000"/>
                <w:kern w:val="0"/>
                <w:sz w:val="32"/>
                <w:szCs w:val="32"/>
              </w:rPr>
            </w:pPr>
            <w:r>
              <w:rPr>
                <w:rFonts w:ascii="Times New Roman" w:hAnsi="Times New Roman" w:hint="eastAsia"/>
                <w:b/>
                <w:color w:val="000000"/>
                <w:kern w:val="0"/>
                <w:sz w:val="32"/>
                <w:szCs w:val="32"/>
              </w:rPr>
              <w:t>《石油科学》（英文版）青年编委申请表</w:t>
            </w:r>
          </w:p>
          <w:p w14:paraId="75069BB7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50687EEE" w14:textId="77777777">
        <w:trPr>
          <w:trHeight w:val="642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28EA0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A68011" w14:textId="71BA2BB9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8BF440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26208D" w14:textId="29F0B87B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BBB13E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出生年月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0A8B6035" w14:textId="57343B49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vAlign w:val="center"/>
          </w:tcPr>
          <w:p w14:paraId="1FF68C13" w14:textId="09D34739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4FA69A25" w14:textId="77777777">
        <w:trPr>
          <w:trHeight w:val="642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DA5BFB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学历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079F1F" w14:textId="05172FEA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705A86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4DC708" w14:textId="468C07E1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D95D97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联系电话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6E841FA" w14:textId="0960182C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701" w:type="dxa"/>
            <w:vMerge/>
            <w:tcBorders>
              <w:left w:val="nil"/>
              <w:right w:val="single" w:sz="4" w:space="0" w:color="000000"/>
            </w:tcBorders>
            <w:vAlign w:val="center"/>
          </w:tcPr>
          <w:p w14:paraId="1737B850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25C4E205" w14:textId="77777777">
        <w:trPr>
          <w:trHeight w:val="642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74696A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个人主页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1DFCD789" w14:textId="6595CA12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E555F3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041F0114" w14:textId="4ED93ECE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701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34791FC7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4F9EFDE1" w14:textId="77777777">
        <w:trPr>
          <w:trHeight w:val="642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1FB3A9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工作单位</w:t>
            </w:r>
          </w:p>
          <w:p w14:paraId="143C05B5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国内外学术兼职</w:t>
            </w:r>
          </w:p>
        </w:tc>
        <w:tc>
          <w:tcPr>
            <w:tcW w:w="77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5DB3A3C7" w14:textId="7F4B3CB9" w:rsidR="00CC3DF1" w:rsidRDefault="00CC3DF1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71FAC22F" w14:textId="77777777" w:rsidTr="006C197F">
        <w:trPr>
          <w:trHeight w:val="934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7E92DB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研究方向</w:t>
            </w:r>
          </w:p>
          <w:p w14:paraId="0FD4A78A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审稿领域</w:t>
            </w:r>
          </w:p>
        </w:tc>
        <w:tc>
          <w:tcPr>
            <w:tcW w:w="77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6C2C13A6" w14:textId="046587E3" w:rsidR="00CC3DF1" w:rsidRPr="00B50EB2" w:rsidRDefault="00CC3DF1" w:rsidP="00B50EB2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31D3B058" w14:textId="77777777">
        <w:trPr>
          <w:trHeight w:val="720"/>
        </w:trPr>
        <w:tc>
          <w:tcPr>
            <w:tcW w:w="11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88115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近五年</w:t>
            </w:r>
          </w:p>
          <w:p w14:paraId="19EF529E" w14:textId="7DE319CF" w:rsidR="00CB071A" w:rsidRDefault="00E52D1A" w:rsidP="006C197F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发表论文</w:t>
            </w:r>
          </w:p>
          <w:p w14:paraId="0D412C87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  <w:kern w:val="0"/>
                <w:szCs w:val="21"/>
              </w:rPr>
              <w:t>五篇代表作</w:t>
            </w:r>
          </w:p>
        </w:tc>
        <w:tc>
          <w:tcPr>
            <w:tcW w:w="7796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vAlign w:val="center"/>
          </w:tcPr>
          <w:p w14:paraId="1855E234" w14:textId="0A7377B6" w:rsidR="00CB071A" w:rsidRPr="00B50EB2" w:rsidRDefault="00CB071A" w:rsidP="00B50EB2">
            <w:pPr>
              <w:pStyle w:val="spacing"/>
              <w:spacing w:line="240" w:lineRule="auto"/>
              <w:ind w:left="720" w:hanging="720"/>
              <w:rPr>
                <w:rFonts w:ascii="Cambria" w:hAnsi="Cambria"/>
                <w:sz w:val="20"/>
                <w:szCs w:val="20"/>
                <w:lang w:eastAsia="zh-CN"/>
              </w:rPr>
            </w:pPr>
          </w:p>
        </w:tc>
      </w:tr>
      <w:tr w:rsidR="00CB071A" w14:paraId="3B36E652" w14:textId="77777777">
        <w:trPr>
          <w:trHeight w:val="720"/>
        </w:trPr>
        <w:tc>
          <w:tcPr>
            <w:tcW w:w="11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20F670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779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vAlign w:val="center"/>
          </w:tcPr>
          <w:p w14:paraId="089AF1B2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600F7ADA" w14:textId="77777777">
        <w:trPr>
          <w:trHeight w:val="642"/>
        </w:trPr>
        <w:tc>
          <w:tcPr>
            <w:tcW w:w="11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EBB85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779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14:paraId="4FDCAE17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383122B5" w14:textId="77777777" w:rsidTr="006C197F">
        <w:trPr>
          <w:trHeight w:val="497"/>
        </w:trPr>
        <w:tc>
          <w:tcPr>
            <w:tcW w:w="11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CE8D682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779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B7A26D9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7080507F" w14:textId="77777777" w:rsidTr="006C197F">
        <w:trPr>
          <w:trHeight w:val="1441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00D455B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  <w:kern w:val="0"/>
                <w:szCs w:val="21"/>
              </w:rPr>
              <w:t>在研项目</w:t>
            </w:r>
          </w:p>
          <w:p w14:paraId="282A9877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来源</w:t>
            </w:r>
          </w:p>
          <w:p w14:paraId="0527CFFF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名称</w:t>
            </w:r>
          </w:p>
          <w:p w14:paraId="6363170B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起止时间</w:t>
            </w:r>
          </w:p>
        </w:tc>
        <w:tc>
          <w:tcPr>
            <w:tcW w:w="77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72C1223" w14:textId="77777777" w:rsidR="00131237" w:rsidRDefault="00131237" w:rsidP="00131237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  <w:p w14:paraId="6B77DDAE" w14:textId="0AC43559" w:rsidR="00131237" w:rsidRDefault="00131237" w:rsidP="00131237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0DE9DCF6" w14:textId="77777777">
        <w:trPr>
          <w:trHeight w:val="642"/>
        </w:trPr>
        <w:tc>
          <w:tcPr>
            <w:tcW w:w="110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7631998F" w14:textId="65BC43F1" w:rsidR="00CB071A" w:rsidRDefault="00E52D1A" w:rsidP="006C197F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color w:val="000000"/>
                <w:kern w:val="0"/>
                <w:szCs w:val="21"/>
              </w:rPr>
              <w:t>未来两年论文发表计划</w:t>
            </w:r>
          </w:p>
          <w:p w14:paraId="67DCE94D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  <w:kern w:val="0"/>
                <w:szCs w:val="21"/>
              </w:rPr>
              <w:t>不少于五篇</w:t>
            </w:r>
          </w:p>
        </w:tc>
        <w:tc>
          <w:tcPr>
            <w:tcW w:w="7796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vAlign w:val="center"/>
          </w:tcPr>
          <w:p w14:paraId="20EF0D9C" w14:textId="243F3B99" w:rsidR="00E52D1A" w:rsidRPr="00E52D1A" w:rsidRDefault="00E52D1A" w:rsidP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5A3C0820" w14:textId="77777777">
        <w:trPr>
          <w:trHeight w:val="642"/>
        </w:trPr>
        <w:tc>
          <w:tcPr>
            <w:tcW w:w="110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5FCE8130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779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noWrap/>
            <w:vAlign w:val="center"/>
          </w:tcPr>
          <w:p w14:paraId="103EF4A5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4D2F518C" w14:textId="77777777" w:rsidTr="006C197F">
        <w:trPr>
          <w:trHeight w:val="694"/>
        </w:trPr>
        <w:tc>
          <w:tcPr>
            <w:tcW w:w="110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109794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7796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14:paraId="3393EE72" w14:textId="77777777" w:rsidR="00CB071A" w:rsidRDefault="00CB07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</w:p>
        </w:tc>
      </w:tr>
      <w:tr w:rsidR="00CB071A" w14:paraId="4725DDCB" w14:textId="77777777" w:rsidTr="006C197F">
        <w:trPr>
          <w:trHeight w:val="6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58424D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  <w:kern w:val="0"/>
                <w:szCs w:val="21"/>
              </w:rPr>
              <w:t>青年编委</w:t>
            </w:r>
          </w:p>
          <w:p w14:paraId="73F440A9" w14:textId="77777777" w:rsidR="00CB071A" w:rsidRDefault="00E52D1A">
            <w:pPr>
              <w:widowControl/>
              <w:jc w:val="center"/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hint="eastAsia"/>
                <w:b/>
                <w:bCs/>
                <w:color w:val="000000"/>
                <w:kern w:val="0"/>
                <w:szCs w:val="21"/>
              </w:rPr>
              <w:t>工作设想</w:t>
            </w:r>
          </w:p>
        </w:tc>
        <w:tc>
          <w:tcPr>
            <w:tcW w:w="77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7C61988A" w14:textId="28DE3320" w:rsidR="00CB071A" w:rsidRDefault="00F22117">
            <w:pPr>
              <w:rPr>
                <w:rFonts w:ascii="Times New Roman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/>
                <w:color w:val="000000"/>
                <w:kern w:val="0"/>
                <w:szCs w:val="21"/>
              </w:rPr>
              <w:t xml:space="preserve">    </w:t>
            </w:r>
          </w:p>
        </w:tc>
      </w:tr>
    </w:tbl>
    <w:p w14:paraId="1A759CBC" w14:textId="24F3D3B4" w:rsidR="00CB071A" w:rsidRDefault="00542295">
      <w:pPr>
        <w:rPr>
          <w:rFonts w:ascii="Times New Roman" w:hAnsi="Times New Roman"/>
          <w:color w:val="000000"/>
          <w:szCs w:val="21"/>
        </w:rPr>
      </w:pPr>
      <w:hyperlink r:id="rId5" w:history="1">
        <w:r w:rsidR="00581667" w:rsidRPr="00E34BCE">
          <w:rPr>
            <w:rStyle w:val="a7"/>
            <w:rFonts w:ascii="Times New Roman" w:hAnsi="Times New Roman" w:hint="eastAsia"/>
            <w:szCs w:val="21"/>
          </w:rPr>
          <w:t>请将此表填写好后发送至</w:t>
        </w:r>
        <w:r w:rsidR="00581667" w:rsidRPr="00E34BCE">
          <w:rPr>
            <w:rStyle w:val="a7"/>
            <w:rFonts w:ascii="Times New Roman" w:hAnsi="Times New Roman"/>
            <w:szCs w:val="21"/>
          </w:rPr>
          <w:t>petroleumscience@cup.edu.c</w:t>
        </w:r>
      </w:hyperlink>
      <w:r w:rsidR="00E52D1A">
        <w:rPr>
          <w:rStyle w:val="a7"/>
          <w:rFonts w:ascii="Times New Roman" w:hAnsi="Times New Roman" w:hint="eastAsia"/>
          <w:szCs w:val="21"/>
        </w:rPr>
        <w:t>n</w:t>
      </w:r>
      <w:r w:rsidR="00E52D1A">
        <w:rPr>
          <w:rFonts w:ascii="Times New Roman" w:hAnsi="Times New Roman" w:hint="eastAsia"/>
          <w:color w:val="000000"/>
          <w:szCs w:val="21"/>
        </w:rPr>
        <w:t>。截止时间：</w:t>
      </w:r>
      <w:r w:rsidR="00E52D1A">
        <w:rPr>
          <w:rFonts w:ascii="Times New Roman" w:hAnsi="Times New Roman"/>
          <w:color w:val="000000"/>
          <w:szCs w:val="21"/>
        </w:rPr>
        <w:t>202</w:t>
      </w:r>
      <w:r w:rsidR="006C197F">
        <w:rPr>
          <w:rFonts w:ascii="Times New Roman" w:hAnsi="Times New Roman"/>
          <w:color w:val="000000"/>
          <w:szCs w:val="21"/>
        </w:rPr>
        <w:t>2</w:t>
      </w:r>
      <w:r w:rsidR="00E52D1A">
        <w:rPr>
          <w:rFonts w:ascii="Times New Roman" w:hAnsi="Times New Roman" w:hint="eastAsia"/>
          <w:color w:val="000000"/>
          <w:szCs w:val="21"/>
        </w:rPr>
        <w:t>年</w:t>
      </w:r>
      <w:r>
        <w:rPr>
          <w:rFonts w:ascii="Times New Roman" w:hAnsi="Times New Roman"/>
          <w:color w:val="000000"/>
          <w:szCs w:val="21"/>
        </w:rPr>
        <w:t>7</w:t>
      </w:r>
      <w:r w:rsidR="00E52D1A">
        <w:rPr>
          <w:rFonts w:ascii="Times New Roman" w:hAnsi="Times New Roman" w:hint="eastAsia"/>
          <w:color w:val="000000"/>
          <w:szCs w:val="21"/>
        </w:rPr>
        <w:t>月</w:t>
      </w:r>
      <w:r>
        <w:rPr>
          <w:rFonts w:ascii="Times New Roman" w:hAnsi="Times New Roman"/>
          <w:color w:val="000000"/>
          <w:szCs w:val="21"/>
        </w:rPr>
        <w:t>20</w:t>
      </w:r>
      <w:r w:rsidR="00E52D1A">
        <w:rPr>
          <w:rFonts w:ascii="Times New Roman" w:hAnsi="Times New Roman" w:hint="eastAsia"/>
          <w:color w:val="000000"/>
          <w:szCs w:val="21"/>
        </w:rPr>
        <w:t>日</w:t>
      </w:r>
    </w:p>
    <w:sectPr w:rsidR="00CB07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TExNjE2tjA3MrVQ0lEKTi0uzszPAykwqgUATXr3bCwAAAA="/>
  </w:docVars>
  <w:rsids>
    <w:rsidRoot w:val="00E87DAF"/>
    <w:rsid w:val="00000A0C"/>
    <w:rsid w:val="00131237"/>
    <w:rsid w:val="0015275F"/>
    <w:rsid w:val="002615BC"/>
    <w:rsid w:val="00283D2A"/>
    <w:rsid w:val="003124B7"/>
    <w:rsid w:val="00335068"/>
    <w:rsid w:val="003417C5"/>
    <w:rsid w:val="00386FB6"/>
    <w:rsid w:val="003A4C83"/>
    <w:rsid w:val="003F17D3"/>
    <w:rsid w:val="0045592D"/>
    <w:rsid w:val="00511EFB"/>
    <w:rsid w:val="00542295"/>
    <w:rsid w:val="00581667"/>
    <w:rsid w:val="005B2120"/>
    <w:rsid w:val="00625893"/>
    <w:rsid w:val="006C0214"/>
    <w:rsid w:val="006C197F"/>
    <w:rsid w:val="006F3724"/>
    <w:rsid w:val="006F65F1"/>
    <w:rsid w:val="007A0554"/>
    <w:rsid w:val="007F118B"/>
    <w:rsid w:val="008171EF"/>
    <w:rsid w:val="008502E5"/>
    <w:rsid w:val="0085679D"/>
    <w:rsid w:val="008E6775"/>
    <w:rsid w:val="00955367"/>
    <w:rsid w:val="0099191B"/>
    <w:rsid w:val="00A6075F"/>
    <w:rsid w:val="00A71833"/>
    <w:rsid w:val="00AB591B"/>
    <w:rsid w:val="00B43FB6"/>
    <w:rsid w:val="00B50EB2"/>
    <w:rsid w:val="00C728C8"/>
    <w:rsid w:val="00CB071A"/>
    <w:rsid w:val="00CC3DF1"/>
    <w:rsid w:val="00D93119"/>
    <w:rsid w:val="00DB49D5"/>
    <w:rsid w:val="00DC6311"/>
    <w:rsid w:val="00E21A40"/>
    <w:rsid w:val="00E52D1A"/>
    <w:rsid w:val="00E671DD"/>
    <w:rsid w:val="00E712F0"/>
    <w:rsid w:val="00E87DAF"/>
    <w:rsid w:val="00F22117"/>
    <w:rsid w:val="00F93D8E"/>
    <w:rsid w:val="00FE6163"/>
    <w:rsid w:val="00FE6BCE"/>
    <w:rsid w:val="00FE72B4"/>
    <w:rsid w:val="1E217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5E5D0D"/>
  <w15:docId w15:val="{0C8BDFE4-F4C9-48E3-ABC1-1420A773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Hyperlink"/>
    <w:uiPriority w:val="99"/>
    <w:rPr>
      <w:rFonts w:cs="Times New Roman"/>
      <w:color w:val="0000FF"/>
      <w:u w:val="single"/>
    </w:rPr>
  </w:style>
  <w:style w:type="character" w:customStyle="1" w:styleId="a6">
    <w:name w:val="页眉 字符"/>
    <w:link w:val="a5"/>
    <w:uiPriority w:val="99"/>
    <w:locked/>
    <w:rPr>
      <w:rFonts w:ascii="Calibri" w:eastAsia="宋体" w:hAnsi="Calibri" w:cs="Times New Roman"/>
      <w:sz w:val="18"/>
      <w:szCs w:val="18"/>
    </w:rPr>
  </w:style>
  <w:style w:type="character" w:customStyle="1" w:styleId="a4">
    <w:name w:val="页脚 字符"/>
    <w:link w:val="a3"/>
    <w:uiPriority w:val="99"/>
    <w:locked/>
    <w:rPr>
      <w:rFonts w:ascii="Calibri" w:eastAsia="宋体" w:hAnsi="Calibri" w:cs="Times New Roman"/>
      <w:sz w:val="18"/>
      <w:szCs w:val="18"/>
    </w:rPr>
  </w:style>
  <w:style w:type="paragraph" w:customStyle="1" w:styleId="spacing">
    <w:name w:val="spacing"/>
    <w:basedOn w:val="a"/>
    <w:link w:val="spacingChar"/>
    <w:qFormat/>
    <w:rsid w:val="00B50EB2"/>
    <w:pPr>
      <w:widowControl/>
      <w:spacing w:after="0"/>
    </w:pPr>
    <w:rPr>
      <w:rFonts w:ascii="Verdana" w:hAnsi="Verdana"/>
      <w:kern w:val="0"/>
      <w:sz w:val="12"/>
      <w:szCs w:val="12"/>
      <w:lang w:eastAsia="en-US"/>
    </w:rPr>
  </w:style>
  <w:style w:type="character" w:customStyle="1" w:styleId="spacingChar">
    <w:name w:val="spacing Char"/>
    <w:link w:val="spacing"/>
    <w:rsid w:val="00B50EB2"/>
    <w:rPr>
      <w:rFonts w:ascii="Verdana" w:hAnsi="Verdana"/>
      <w:sz w:val="12"/>
      <w:szCs w:val="12"/>
      <w:lang w:eastAsia="en-US"/>
    </w:rPr>
  </w:style>
  <w:style w:type="character" w:styleId="a8">
    <w:name w:val="Unresolved Mention"/>
    <w:basedOn w:val="a0"/>
    <w:uiPriority w:val="99"/>
    <w:semiHidden/>
    <w:unhideWhenUsed/>
    <w:rsid w:val="006C1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&#35831;&#23558;&#27492;&#34920;&#22635;&#20889;&#22909;&#21518;&#21457;&#36865;&#33267;petroleumscience@cup.edu.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《大学学报（英文版）》青年编委申请表</vt:lpstr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大学学报（英文版）》青年编委申请表</dc:title>
  <dc:creator>Administrator</dc:creator>
  <cp:lastModifiedBy>1175635590@qq.com</cp:lastModifiedBy>
  <cp:revision>8</cp:revision>
  <dcterms:created xsi:type="dcterms:W3CDTF">2020-06-17T07:30:00Z</dcterms:created>
  <dcterms:modified xsi:type="dcterms:W3CDTF">2022-06-29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